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CB3F12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CB3F12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14:paraId="58FFFEC4" w14:textId="77777777" w:rsidTr="00CB3F12">
        <w:tc>
          <w:tcPr>
            <w:tcW w:w="6974" w:type="dxa"/>
          </w:tcPr>
          <w:p w14:paraId="7A66D9A0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9p.64</w:t>
            </w:r>
          </w:p>
          <w:p w14:paraId="56B7C463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1. J'adore mon metier, j'aime diriger les acteurs.</w:t>
            </w:r>
          </w:p>
          <w:p w14:paraId="62F5EE24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2. Je tais des reportages, mais j'aime aussi faire des photos de mode pour les magazines feminins.</w:t>
            </w:r>
          </w:p>
          <w:p w14:paraId="0FBDD5AA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3. Imaginer des coiffures nouvelles, coiffer les femmes pour les fetes, c'est ma passion!</w:t>
            </w:r>
          </w:p>
          <w:p w14:paraId="00BA9488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4. J'aime mon metier parce que j'utilise mon imagination pour creer des vetements, pour habiller les gens.</w:t>
            </w:r>
          </w:p>
          <w:p w14:paraId="10E0DA9C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5. Bien sur, je fais du pain, mais les croissants , c'est ma specialite!</w:t>
            </w:r>
          </w:p>
          <w:p w14:paraId="1D2F44CD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6. Aujourd'hui, vendre des lunettes, c'est creatif, c'est comme travailler dans la mode, il y a beaucoup de styles, de couleurs..</w:t>
            </w:r>
          </w:p>
          <w:p w14:paraId="396F3F4E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07. Mon travail est interessant parce que je voyage beaucoup, je rencontre beaucoup de personnes pour des interviews.</w:t>
            </w:r>
          </w:p>
          <w:p w14:paraId="7BDC78D3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8. Conseiller et vendre des medicaments, c'est important!J'aide les personnes malades!</w:t>
            </w:r>
          </w:p>
          <w:p w14:paraId="541424F2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9. Bien sur, je soigne les animaux domestiques: les chats, les chiens, les lapins... mais comme je travaille a la campagne, je m'occupe aussi des chevaux, des vahces, des moutons!</w:t>
            </w:r>
          </w:p>
          <w:p w14:paraId="23DA4024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11 p.65</w:t>
            </w:r>
          </w:p>
          <w:p w14:paraId="06DB71F5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1. J'aime cette actrice.</w:t>
            </w:r>
          </w:p>
          <w:p w14:paraId="2BAF856B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2. Je vais chez cet opticien.</w:t>
            </w:r>
          </w:p>
          <w:p w14:paraId="079E234E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3. J'ecoute cette journaliste.</w:t>
            </w:r>
          </w:p>
          <w:p w14:paraId="58BD1B1C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4. Je connais cet etudiant.</w:t>
            </w:r>
          </w:p>
          <w:p w14:paraId="69C5EEB7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5. J'appelle cet architecte etranger.</w:t>
            </w:r>
          </w:p>
          <w:p w14:paraId="6963D1BF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 xml:space="preserve">06. J'aime cette photographe. </w:t>
            </w:r>
          </w:p>
          <w:p w14:paraId="3572827A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7. J'ecoute cet animateur.</w:t>
            </w:r>
          </w:p>
          <w:p w14:paraId="05043FFD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8. Je vais chez cette psychologue.</w:t>
            </w:r>
          </w:p>
          <w:p w14:paraId="0F179332" w14:textId="77777777" w:rsidR="00FE79EB" w:rsidRPr="00FE79EB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09. Je vais chez cet epicier.</w:t>
            </w:r>
          </w:p>
          <w:p w14:paraId="54A946D9" w14:textId="77777777" w:rsidR="00ED6A09" w:rsidRDefault="00FE79EB" w:rsidP="00FE79E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E79EB">
              <w:rPr>
                <w:rFonts w:ascii="Times New Roman" w:eastAsia="宋体" w:hAnsi="Times New Roman"/>
                <w:sz w:val="28"/>
                <w:lang w:val="fr-FR"/>
              </w:rPr>
              <w:t>10. Je connais cette dentiste.</w:t>
            </w:r>
          </w:p>
          <w:p w14:paraId="39C61BD5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b.p67</w:t>
            </w:r>
          </w:p>
          <w:p w14:paraId="002689A8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1. Il est intelligent. Elle est intelligente.</w:t>
            </w:r>
          </w:p>
          <w:p w14:paraId="617BAC40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2. Il est grand. Elle est grande.</w:t>
            </w:r>
          </w:p>
          <w:p w14:paraId="608BF242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3. Il est sportif. Elle est sportive.</w:t>
            </w:r>
          </w:p>
          <w:p w14:paraId="73D9C27D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4. Il est genereux. Elle est genereuse.</w:t>
            </w:r>
          </w:p>
          <w:p w14:paraId="04072090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5. Il est cultive. Elle est cultivee.</w:t>
            </w:r>
          </w:p>
          <w:p w14:paraId="2078DE33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6. Il est libre. Elle est libre.</w:t>
            </w:r>
          </w:p>
          <w:p w14:paraId="57F1129B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7. Il est romantique. Elle est romantique.</w:t>
            </w:r>
          </w:p>
          <w:p w14:paraId="5663BA78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5p.67</w:t>
            </w:r>
          </w:p>
          <w:p w14:paraId="4AF57897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1. Claude est intelligente et decontractee.</w:t>
            </w:r>
          </w:p>
          <w:p w14:paraId="46202161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02. Dominique est muscle et sportif.</w:t>
            </w:r>
          </w:p>
          <w:p w14:paraId="59AD6EFD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3. Frederic est frand et optimiste.</w:t>
            </w:r>
          </w:p>
          <w:p w14:paraId="6D87B733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4. Andree est dynamique et independante.</w:t>
            </w:r>
          </w:p>
          <w:p w14:paraId="0A8C10D3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5. Joelle est un peu ronde et tres cultivee.</w:t>
            </w:r>
          </w:p>
          <w:p w14:paraId="3A6E1458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6. Michele est douce et romantique.</w:t>
            </w:r>
          </w:p>
          <w:p w14:paraId="2C0F3575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7. Axel est autoritaire mais genereux.</w:t>
            </w:r>
          </w:p>
          <w:p w14:paraId="5E8299E7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8. Renee est elegante et calme.</w:t>
            </w:r>
          </w:p>
          <w:p w14:paraId="535708EF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6p.67</w:t>
            </w:r>
          </w:p>
          <w:p w14:paraId="4CFEA6BE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 xml:space="preserve">01. </w:t>
            </w:r>
          </w:p>
          <w:p w14:paraId="604FB2C5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Ah, vous etes sagittaire, eh bien, moi, je suis lion.</w:t>
            </w:r>
          </w:p>
          <w:p w14:paraId="6C8A110C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Lion? Alors, vous aimez I'art, les spectacles...</w:t>
            </w:r>
          </w:p>
          <w:p w14:paraId="07BCDF44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Oui, J'adore le cinema.</w:t>
            </w:r>
          </w:p>
          <w:p w14:paraId="73CDE860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Moi aussi! Je vais au cinema trois ou quatre fois par semaine!</w:t>
            </w:r>
          </w:p>
          <w:p w14:paraId="3D589F50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02.</w:t>
            </w:r>
          </w:p>
          <w:p w14:paraId="0BE4A465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- Vous ... Tu... Tu es dessinateur.. Alors toi aussie, tu es un peu artiste comme moi. Moi, je fais de la sculpture.</w:t>
            </w:r>
          </w:p>
          <w:p w14:paraId="5D83727C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Oui. C'est interessant.</w:t>
            </w:r>
          </w:p>
          <w:p w14:paraId="16CBD6F1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Et... tu vas dans les musees?</w:t>
            </w:r>
          </w:p>
          <w:p w14:paraId="25019180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Oh, tu sais, moi, les musees..</w:t>
            </w:r>
          </w:p>
          <w:p w14:paraId="4837ACF2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11 et 12 p. 68</w:t>
            </w:r>
          </w:p>
          <w:p w14:paraId="1AF2AAC4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Qu'est-ce que tu fais, Julie?</w:t>
            </w:r>
          </w:p>
          <w:p w14:paraId="6A8DD56D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Je consulte ma boite mail. Oh, I'enquete du jour ! Aujourd'hui, le theme c'est.. Viens voir.</w:t>
            </w:r>
          </w:p>
          <w:p w14:paraId="5E41A797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Ah! &lt;Les hommes viennent de Mars et les femmes de Venus&gt; ? Pourquoi ce titre?</w:t>
            </w:r>
          </w:p>
          <w:p w14:paraId="17C72267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Tu sais, c'est le titre d'un livre.. Tu connais pas? Il y a une piece de theatre en ce moment, inspiree du livre. Allez, on fait I'enquete!</w:t>
            </w:r>
          </w:p>
          <w:p w14:paraId="4D7F7507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Oh... D'accord! Tu commences!</w:t>
            </w:r>
          </w:p>
          <w:p w14:paraId="2DB95C72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-Les hommes sont ... romantiques, optimistes, ouais..mais menteurs!</w:t>
            </w:r>
          </w:p>
          <w:p w14:paraId="3B1C3F28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Quoi? Ca va pas, non? Et les femmes?</w:t>
            </w:r>
          </w:p>
          <w:p w14:paraId="45AFAEC8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Elles sont responsables, patientes(oh oui!), organisees, serieuses..</w:t>
            </w:r>
          </w:p>
          <w:p w14:paraId="0ACD2542" w14:textId="77777777" w:rsid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33721B">
              <w:rPr>
                <w:rFonts w:ascii="Times New Roman" w:eastAsia="宋体" w:hAnsi="Times New Roman"/>
                <w:sz w:val="28"/>
                <w:lang w:val="fr-FR"/>
              </w:rPr>
              <w:t>- Ouais, c'est ca, parfaites, quoi!</w:t>
            </w:r>
          </w:p>
          <w:p w14:paraId="758917E2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2p.70</w:t>
            </w:r>
          </w:p>
          <w:p w14:paraId="2766297F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1. Qu'est-ce que c'est, cette photo?</w:t>
            </w:r>
          </w:p>
          <w:p w14:paraId="1552B24C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2. C'est le jour du mariage de mes parents. Regarde, c'est mon cousin Alex, la, juste devant eux.</w:t>
            </w:r>
          </w:p>
          <w:p w14:paraId="208EDA30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3. Il a quel age sur la photo</w:t>
            </w:r>
          </w:p>
          <w:p w14:paraId="23552F58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4. Siz ans!</w:t>
            </w:r>
          </w:p>
          <w:p w14:paraId="1605F686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5. Mais la jeune femme juste derriere ton pere, avec un chapeau rose, c'est ta tante?</w:t>
            </w:r>
          </w:p>
          <w:p w14:paraId="7DCF24F4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 xml:space="preserve">06. Oui, ma tante Laure, la sour de maman. Et a cote d'elle, </w:t>
            </w:r>
            <w:r w:rsidRPr="00724892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derriere maman, c'est mon oncle... et leurs deux filles, elles sont la, au premier rang.</w:t>
            </w:r>
          </w:p>
          <w:p w14:paraId="0EC9A047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7. Ah! Ce sont tes cousines, les deux petites</w:t>
            </w:r>
          </w:p>
          <w:p w14:paraId="68166C2D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8. Oui</w:t>
            </w:r>
          </w:p>
          <w:p w14:paraId="3F40F6E1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9. Et tes grands-parents?</w:t>
            </w:r>
          </w:p>
          <w:p w14:paraId="3A4BEB3B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10. Eh bien, la mere de maman, c'est la dame a gauche au premier rang.</w:t>
            </w:r>
          </w:p>
          <w:p w14:paraId="0D8C19F1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11. Avec le chapeau rouge</w:t>
            </w:r>
          </w:p>
          <w:p w14:paraId="52CBEE6B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12. Oui c'est ca. Et son mari, mon grand-pere donc, il est a droite, juste a cote de maman.</w:t>
            </w:r>
          </w:p>
          <w:p w14:paraId="74865DBA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13. Et les parents de ton pere, ce sont les deux ici, j'imagine?</w:t>
            </w:r>
          </w:p>
          <w:p w14:paraId="61C6A71F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14. Oui, le militaire, c'est mon autre grand-pere, paternel; et la dame au grand chapeau, c'est ma grand-mere paternelle.</w:t>
            </w:r>
          </w:p>
          <w:p w14:paraId="1D064886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1519049D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11a et b p.73</w:t>
            </w:r>
          </w:p>
          <w:p w14:paraId="7BD2BCE5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1. Allo, oui?</w:t>
            </w:r>
          </w:p>
          <w:p w14:paraId="5EA5906E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2. Ah, c'est pas possible, deja?</w:t>
            </w:r>
          </w:p>
          <w:p w14:paraId="10A2B3E4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3. Comme je suis contente! Et Marie, comment elle va?</w:t>
            </w:r>
          </w:p>
          <w:p w14:paraId="4CDBE2D5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4. Oh Marc! Ta femme accouche et toi, tu es fatigue! Bon, mais parle-moi un peu de mon petit-fils, il est comment?Il est gros?</w:t>
            </w:r>
          </w:p>
          <w:p w14:paraId="2A99D747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6AE486B9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1p.78</w:t>
            </w:r>
          </w:p>
          <w:p w14:paraId="5C114F6E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1. Bonjour monsieur, je voudrais des informations sur les ours de danse classique, s'il vous plait.</w:t>
            </w:r>
          </w:p>
          <w:p w14:paraId="1F212247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2. Oui, madame, c'est pur vous ou pour un enfant?</w:t>
            </w:r>
          </w:p>
          <w:p w14:paraId="552CC62C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3. Pour ma fille, elle a sept ans. Et pour moi aussi.</w:t>
            </w:r>
          </w:p>
          <w:p w14:paraId="31BB71A8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 xml:space="preserve">04. Les cours pour adultes, c'est le vendredi soir a 20h 30 et les cours pour enfants, c'est le mercredi apres-midi a 15 </w:t>
            </w:r>
            <w:r w:rsidRPr="00724892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heures.</w:t>
            </w:r>
          </w:p>
          <w:p w14:paraId="7F04148B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5. D'accord. Et les cours sont difficiles? Parce que je ne suis pas tres sportive..</w:t>
            </w:r>
          </w:p>
          <w:p w14:paraId="5A950285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6. Non... et puis le professeur est tres patient..</w:t>
            </w:r>
          </w:p>
          <w:p w14:paraId="218E830F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07. Super ! Alors je m'inscris!</w:t>
            </w:r>
          </w:p>
          <w:p w14:paraId="734688A6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73F53CF7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2p.78</w:t>
            </w:r>
          </w:p>
          <w:p w14:paraId="2230C8E4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Le cabinet du docteur Bernier est ouvert du lundi au vendredi de 9 heures a 19 heures. Pour une urgence le week-end, appelez le 15. Pour une consulattion, laissez votre message avec vos corrdonnees et vos disponibilites: nous vous rappelons pour vous proposer un rendez-vous. Merci et bonne journee.</w:t>
            </w:r>
          </w:p>
          <w:p w14:paraId="4497A1BA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t>Vous avez 1 message. Appel du:05 68 46 13 78. recu le 30 avril, a 7H30.</w:t>
            </w:r>
          </w:p>
          <w:p w14:paraId="5D8B6F48" w14:textId="082440AE" w:rsid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724892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Bonjour, c'est Monsieur Lebon, je vous appelle pour ma femme, elle a tres mal a la tete et au ventre. Elle est tres fatifuee aussi.... Vous pouvez venir a la maison pour une visite? Notre numero:05 68 46 13 78. J'attends votre appel, merci docteur..</w:t>
            </w:r>
          </w:p>
        </w:tc>
        <w:tc>
          <w:tcPr>
            <w:tcW w:w="6974" w:type="dxa"/>
          </w:tcPr>
          <w:p w14:paraId="3E0E074D" w14:textId="77777777" w:rsidR="00012D59" w:rsidRDefault="00FE79EB" w:rsidP="00FE79E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012D59">
              <w:rPr>
                <w:rFonts w:ascii="Times New Roman" w:eastAsia="宋体" w:hAnsi="Times New Roman"/>
                <w:sz w:val="28"/>
              </w:rPr>
              <w:lastRenderedPageBreak/>
              <w:t>9p.64</w:t>
            </w:r>
          </w:p>
          <w:p w14:paraId="777F7462" w14:textId="3B3AEA64" w:rsidR="00FE79EB" w:rsidRPr="00012D59" w:rsidRDefault="00FE79EB" w:rsidP="00FE79E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012D59">
              <w:rPr>
                <w:rFonts w:ascii="Times New Roman" w:eastAsia="宋体" w:hAnsi="Times New Roman"/>
                <w:sz w:val="28"/>
              </w:rPr>
              <w:t>01. I love my job, I like to direct the actors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2. I keep reporting, but I also like doing fashion pictures for women's magazines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3. Imagine new hairstyles, style women for parties, it's my passion!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4. I love my job because I use my imagination to create clothes, to dress people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5. Of course, I make bread, but croissants are my specialty!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 xml:space="preserve">06. Today, selling glasses is creative, it's like working in fashion, there are many styles, colors </w:t>
            </w:r>
            <w:r w:rsidRPr="00F714F4">
              <w:rPr>
                <w:rFonts w:ascii="Times New Roman" w:eastAsia="宋体" w:hAnsi="Times New Roman"/>
                <w:noProof/>
                <w:sz w:val="28"/>
              </w:rPr>
              <w:t>.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 xml:space="preserve">07. My work is interesting because I travel a lot, I meet a lot </w:t>
            </w:r>
            <w:r w:rsidRPr="00012D59">
              <w:rPr>
                <w:rFonts w:ascii="Times New Roman" w:eastAsia="宋体" w:hAnsi="Times New Roman"/>
                <w:sz w:val="28"/>
              </w:rPr>
              <w:lastRenderedPageBreak/>
              <w:t>of people for interviews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 xml:space="preserve">08. Counseling and selling drugs </w:t>
            </w:r>
            <w:r w:rsidRPr="00F714F4">
              <w:rPr>
                <w:rFonts w:ascii="Times New Roman" w:eastAsia="宋体" w:hAnsi="Times New Roman"/>
                <w:noProof/>
                <w:sz w:val="28"/>
              </w:rPr>
              <w:t>is</w:t>
            </w:r>
            <w:r w:rsidRPr="00012D59">
              <w:rPr>
                <w:rFonts w:ascii="Times New Roman" w:eastAsia="宋体" w:hAnsi="Times New Roman"/>
                <w:sz w:val="28"/>
              </w:rPr>
              <w:t xml:space="preserve"> important! I help sick people!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 xml:space="preserve">09. Of course, I look after pets: cats, dogs, rabbits ... but as I work in the country, I also take care of horses, </w:t>
            </w:r>
            <w:r w:rsidRPr="00F714F4">
              <w:rPr>
                <w:rFonts w:ascii="Times New Roman" w:eastAsia="宋体" w:hAnsi="Times New Roman"/>
                <w:noProof/>
                <w:sz w:val="28"/>
              </w:rPr>
              <w:t>vahces</w:t>
            </w:r>
            <w:r w:rsidRPr="00012D59">
              <w:rPr>
                <w:rFonts w:ascii="Times New Roman" w:eastAsia="宋体" w:hAnsi="Times New Roman"/>
                <w:sz w:val="28"/>
              </w:rPr>
              <w:t>, sheep!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11 p.65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1. I like this actress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2. I go to this optician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3. I'm listening to this reporter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4. I know this student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5. I call this foreign architect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6. I like this photographer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7. I'm listening to this host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08. I am going to this psychologist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</w:r>
            <w:r w:rsidRPr="00012D59">
              <w:rPr>
                <w:rFonts w:ascii="Times New Roman" w:eastAsia="宋体" w:hAnsi="Times New Roman"/>
                <w:sz w:val="28"/>
              </w:rPr>
              <w:lastRenderedPageBreak/>
              <w:t>09. I'm going to that grocer's house.</w:t>
            </w:r>
            <w:r w:rsidRPr="00012D59">
              <w:rPr>
                <w:rFonts w:ascii="Times New Roman" w:eastAsia="宋体" w:hAnsi="Times New Roman"/>
                <w:sz w:val="28"/>
              </w:rPr>
              <w:br/>
              <w:t>10. I know this dentist.</w:t>
            </w:r>
          </w:p>
          <w:p w14:paraId="601CA133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b.p67</w:t>
            </w:r>
          </w:p>
          <w:p w14:paraId="45611165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1. He is intelligent. She is intelligent.</w:t>
            </w:r>
          </w:p>
          <w:p w14:paraId="37E530CD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2. He is tall. She is tall.</w:t>
            </w:r>
          </w:p>
          <w:p w14:paraId="6E8DEB88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3. He is athletic. She is sporty.</w:t>
            </w:r>
          </w:p>
          <w:p w14:paraId="5591B00C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4. He is generous. She is generous.</w:t>
            </w:r>
          </w:p>
          <w:p w14:paraId="511BAF13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5. It is cultivated. She is cultivated.</w:t>
            </w:r>
          </w:p>
          <w:p w14:paraId="2E184944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6. He is free. She's free.</w:t>
            </w:r>
          </w:p>
          <w:p w14:paraId="74BF759D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7. He is romantic. She is romantic.</w:t>
            </w:r>
          </w:p>
          <w:p w14:paraId="701005E9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5p.67</w:t>
            </w:r>
          </w:p>
          <w:p w14:paraId="31BFC1D8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1. Claude is smart and relaxed.</w:t>
            </w:r>
          </w:p>
          <w:p w14:paraId="247C3B3C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2. Dominique is muscle and athletic.</w:t>
            </w:r>
          </w:p>
          <w:p w14:paraId="4CF93660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3. Frederic is frantic and optimistic.</w:t>
            </w:r>
          </w:p>
          <w:p w14:paraId="0FA7E8F4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4. Andree is dynamic and independent.</w:t>
            </w:r>
          </w:p>
          <w:p w14:paraId="37A09795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lastRenderedPageBreak/>
              <w:t>05. Joelle is a little round and very cultivated.</w:t>
            </w:r>
          </w:p>
          <w:p w14:paraId="26E3F8C9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6. Michele is sweet and romantic.</w:t>
            </w:r>
          </w:p>
          <w:p w14:paraId="12CBFFB4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7. Axel is authoritarian but generous.</w:t>
            </w:r>
          </w:p>
          <w:p w14:paraId="371D5736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8. Renee is elegant and calm.</w:t>
            </w:r>
          </w:p>
          <w:p w14:paraId="7BA77CA5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6p.67</w:t>
            </w:r>
          </w:p>
          <w:p w14:paraId="6365B176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1.</w:t>
            </w:r>
          </w:p>
          <w:p w14:paraId="4F55EEE2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 xml:space="preserve">"Ah, you are </w:t>
            </w:r>
            <w:r w:rsidRPr="00F714F4">
              <w:rPr>
                <w:rFonts w:ascii="Times New Roman" w:eastAsia="宋体" w:hAnsi="Times New Roman"/>
                <w:noProof/>
                <w:sz w:val="28"/>
              </w:rPr>
              <w:t>sagittarius</w:t>
            </w:r>
            <w:r w:rsidRPr="0033721B">
              <w:rPr>
                <w:rFonts w:ascii="Times New Roman" w:eastAsia="宋体" w:hAnsi="Times New Roman"/>
                <w:sz w:val="28"/>
              </w:rPr>
              <w:t>, well, I am a lion.</w:t>
            </w:r>
          </w:p>
          <w:p w14:paraId="2EBA26F9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 xml:space="preserve">- Lion? So, you like </w:t>
            </w:r>
            <w:r w:rsidRPr="00F714F4">
              <w:rPr>
                <w:rFonts w:ascii="Times New Roman" w:eastAsia="宋体" w:hAnsi="Times New Roman"/>
                <w:noProof/>
                <w:sz w:val="28"/>
              </w:rPr>
              <w:t>art,</w:t>
            </w:r>
            <w:r w:rsidRPr="0033721B">
              <w:rPr>
                <w:rFonts w:ascii="Times New Roman" w:eastAsia="宋体" w:hAnsi="Times New Roman"/>
                <w:sz w:val="28"/>
              </w:rPr>
              <w:t xml:space="preserve"> shows ...</w:t>
            </w:r>
          </w:p>
          <w:p w14:paraId="3675F440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- Yes, I love the cinema.</w:t>
            </w:r>
          </w:p>
          <w:p w14:paraId="66281443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- Me too! I go to the cinema three or four times a week!</w:t>
            </w:r>
          </w:p>
          <w:p w14:paraId="2A9E4674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02.</w:t>
            </w:r>
          </w:p>
          <w:p w14:paraId="15018A23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 xml:space="preserve">- You ... You ... You're a draftsman </w:t>
            </w:r>
            <w:r w:rsidRPr="00F714F4">
              <w:rPr>
                <w:rFonts w:ascii="Times New Roman" w:eastAsia="宋体" w:hAnsi="Times New Roman"/>
                <w:noProof/>
                <w:sz w:val="28"/>
              </w:rPr>
              <w:t>..</w:t>
            </w:r>
            <w:r w:rsidRPr="0033721B">
              <w:rPr>
                <w:rFonts w:ascii="Times New Roman" w:eastAsia="宋体" w:hAnsi="Times New Roman"/>
                <w:sz w:val="28"/>
              </w:rPr>
              <w:t xml:space="preserve"> So you're a little artist too, like me. I'm doing sculpture.</w:t>
            </w:r>
          </w:p>
          <w:p w14:paraId="771D2AD1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- Yes. It's interesting.</w:t>
            </w:r>
          </w:p>
          <w:p w14:paraId="3500866B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- And ... you go to the museums?</w:t>
            </w:r>
          </w:p>
          <w:p w14:paraId="70317F53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lastRenderedPageBreak/>
              <w:t xml:space="preserve">- Oh, you know </w:t>
            </w:r>
            <w:r w:rsidRPr="00F714F4">
              <w:rPr>
                <w:rFonts w:ascii="Times New Roman" w:eastAsia="宋体" w:hAnsi="Times New Roman"/>
                <w:noProof/>
                <w:sz w:val="28"/>
              </w:rPr>
              <w:t>me</w:t>
            </w:r>
            <w:r w:rsidRPr="0033721B">
              <w:rPr>
                <w:rFonts w:ascii="Times New Roman" w:eastAsia="宋体" w:hAnsi="Times New Roman"/>
                <w:sz w:val="28"/>
              </w:rPr>
              <w:t xml:space="preserve"> museums.</w:t>
            </w:r>
          </w:p>
          <w:p w14:paraId="35EE85CB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11 and 12 p. 68</w:t>
            </w:r>
          </w:p>
          <w:p w14:paraId="1A8F934A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- What are you doing, Julie?</w:t>
            </w:r>
          </w:p>
          <w:p w14:paraId="11124FDC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 xml:space="preserve">- I consult my mailbox. Oh, the inquiry of the day! Today, the theme is .. </w:t>
            </w:r>
            <w:r w:rsidRPr="00F714F4">
              <w:rPr>
                <w:rFonts w:ascii="Times New Roman" w:eastAsia="宋体" w:hAnsi="Times New Roman"/>
                <w:noProof/>
                <w:sz w:val="28"/>
              </w:rPr>
              <w:t>Come</w:t>
            </w:r>
            <w:r w:rsidRPr="0033721B">
              <w:rPr>
                <w:rFonts w:ascii="Times New Roman" w:eastAsia="宋体" w:hAnsi="Times New Roman"/>
                <w:sz w:val="28"/>
              </w:rPr>
              <w:t xml:space="preserve"> see.</w:t>
            </w:r>
          </w:p>
          <w:p w14:paraId="068E5376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- Ah! &lt;Men come from Mars and women from Venus&gt;? Why this title?</w:t>
            </w:r>
          </w:p>
          <w:p w14:paraId="1D24939C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- You know, it's the title of a book .. Do not you know? There is a piece of theater right now, inspired by the book. Come on, we make the inquiry!</w:t>
            </w:r>
          </w:p>
          <w:p w14:paraId="1F3F94ED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- Oh okay! You start!</w:t>
            </w:r>
          </w:p>
          <w:p w14:paraId="654105FD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-Men are ... romantic, optimistic, yeah..but liars!</w:t>
            </w:r>
          </w:p>
          <w:p w14:paraId="0A8F961A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>- What? It's okay, is not it? And women?</w:t>
            </w:r>
          </w:p>
          <w:p w14:paraId="417E1918" w14:textId="77777777" w:rsidR="0033721B" w:rsidRPr="0033721B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t xml:space="preserve">- They are responsible, patient (oh yes!), Organized, serious </w:t>
            </w:r>
            <w:r w:rsidRPr="00F714F4">
              <w:rPr>
                <w:rFonts w:ascii="Times New Roman" w:eastAsia="宋体" w:hAnsi="Times New Roman"/>
                <w:noProof/>
                <w:sz w:val="28"/>
              </w:rPr>
              <w:t>..</w:t>
            </w:r>
          </w:p>
          <w:p w14:paraId="71D1FA19" w14:textId="77777777" w:rsidR="00ED6A09" w:rsidRDefault="0033721B" w:rsidP="0033721B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33721B">
              <w:rPr>
                <w:rFonts w:ascii="Times New Roman" w:eastAsia="宋体" w:hAnsi="Times New Roman"/>
                <w:sz w:val="28"/>
              </w:rPr>
              <w:lastRenderedPageBreak/>
              <w:t>- Yeah, that's it, perfect, what!</w:t>
            </w:r>
          </w:p>
          <w:p w14:paraId="42585771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2p.70</w:t>
            </w:r>
          </w:p>
          <w:p w14:paraId="521F7306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1. What is this photo?</w:t>
            </w:r>
          </w:p>
          <w:p w14:paraId="1B8C9961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2. It's my parents' wedding day. Look, it's my cousin Alex, right in front of them.</w:t>
            </w:r>
          </w:p>
          <w:p w14:paraId="7BE4DCCD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3. How old is he in the photo</w:t>
            </w:r>
          </w:p>
          <w:p w14:paraId="15F79804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4. Siz years!</w:t>
            </w:r>
          </w:p>
          <w:p w14:paraId="568F8886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5. But the young woman just behind your father, with a pink hat, is your aunt?</w:t>
            </w:r>
          </w:p>
          <w:p w14:paraId="5B7569EC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6. Yes, my aunt Laure, the mother's sister. And next to her, behind mother, is my uncle ... and their two daughters, they are there, in the first row.</w:t>
            </w:r>
          </w:p>
          <w:p w14:paraId="426D7C7E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7. Ah! These are your cousins, the two small ones</w:t>
            </w:r>
          </w:p>
          <w:p w14:paraId="7D4DCDFA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8. Yes</w:t>
            </w:r>
          </w:p>
          <w:p w14:paraId="2CE3F8B7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9. What about your grandparents?</w:t>
            </w:r>
          </w:p>
          <w:p w14:paraId="40C958ED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lastRenderedPageBreak/>
              <w:t>10. Well, Mom's mother is the lady left in the front row.</w:t>
            </w:r>
          </w:p>
          <w:p w14:paraId="07654AC7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11. With the red hat</w:t>
            </w:r>
          </w:p>
          <w:p w14:paraId="53F25D21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12. Yes that's it. And her husband, my grandfather, he's right, right next to mom.</w:t>
            </w:r>
          </w:p>
          <w:p w14:paraId="13EB949B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13. And your father's parents, these are the two here, I guess?</w:t>
            </w:r>
          </w:p>
          <w:p w14:paraId="4FB0BB13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14. Yes, the soldier is my other grandfather, fatherly; and the lady with the big hat is my paternal grandmother.</w:t>
            </w:r>
          </w:p>
          <w:p w14:paraId="4A05ADA8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</w:p>
          <w:p w14:paraId="56E3D322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11a and b p.73</w:t>
            </w:r>
          </w:p>
          <w:p w14:paraId="7D2795AA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1. Hello, yes?</w:t>
            </w:r>
          </w:p>
          <w:p w14:paraId="72A5A48C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2. Ah, it's not possible, already?</w:t>
            </w:r>
          </w:p>
          <w:p w14:paraId="57A6908F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3. How happy I am! And Mary, how are you?</w:t>
            </w:r>
          </w:p>
          <w:p w14:paraId="2C04A7F9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4. Oh Marc! Your wife gives birth and you are tired! Well, but tell me a little about my grandson, how is he?</w:t>
            </w:r>
          </w:p>
          <w:p w14:paraId="49ACD61F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</w:p>
          <w:p w14:paraId="069F34DD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1p.78</w:t>
            </w:r>
          </w:p>
          <w:p w14:paraId="24BBAE58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1. Hello sir, I would like information on the classical dance bears, please.</w:t>
            </w:r>
          </w:p>
          <w:p w14:paraId="4F1C3850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2. Yes, madam, it's pure you or for a child?</w:t>
            </w:r>
          </w:p>
          <w:p w14:paraId="08A946CF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3. For my daughter, she is seven years old. And for me too.</w:t>
            </w:r>
          </w:p>
          <w:p w14:paraId="610E1C55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4. Adult classes are Friday evening at 8:30 pm and children's classes are Wednesday afternoons at 3 pm</w:t>
            </w:r>
          </w:p>
          <w:p w14:paraId="7561DE5D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5. Okay. And the courses are difficult? Because I'm not very sporty ..</w:t>
            </w:r>
          </w:p>
          <w:p w14:paraId="469C8ECB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6. No ... and then the teacher is very patient ..</w:t>
            </w:r>
          </w:p>
          <w:p w14:paraId="7F1EE912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07. Super! So I sign up!</w:t>
            </w:r>
          </w:p>
          <w:p w14:paraId="5FE043E2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</w:p>
          <w:p w14:paraId="3999281E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2p.78</w:t>
            </w:r>
          </w:p>
          <w:p w14:paraId="43A4D9C5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 xml:space="preserve">Dr. Bernier's office is open Monday to Friday from 9 am to </w:t>
            </w:r>
            <w:r w:rsidRPr="00724892">
              <w:rPr>
                <w:rFonts w:ascii="Times New Roman" w:eastAsia="宋体" w:hAnsi="Times New Roman"/>
                <w:sz w:val="28"/>
              </w:rPr>
              <w:lastRenderedPageBreak/>
              <w:t>7 pm For an emergency at the weekend, call 15. For a consulattion, leave your message with your corrdonnees and your disponibilites: we remind you to propose an appointment. Thank you and good day.</w:t>
            </w:r>
          </w:p>
          <w:p w14:paraId="2643305C" w14:textId="77777777" w:rsidR="00724892" w:rsidRPr="00724892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You have 1 message. Call: 05 68 46 13 78. received on April 30, at 7:30.</w:t>
            </w:r>
          </w:p>
          <w:p w14:paraId="5E0AA244" w14:textId="7AA3126F" w:rsidR="00724892" w:rsidRPr="00012D59" w:rsidRDefault="00724892" w:rsidP="0072489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724892">
              <w:rPr>
                <w:rFonts w:ascii="Times New Roman" w:eastAsia="宋体" w:hAnsi="Times New Roman"/>
                <w:sz w:val="28"/>
              </w:rPr>
              <w:t>Hello, it is Mr. Lebon, I call you for my wife, she has very bad head and stomach. She is very fatifuee too .... You can come home for a visit? Our number: 05 68 46 13 78. I'm waiting for your call, thank you doctor ..</w:t>
            </w:r>
            <w:bookmarkStart w:id="0" w:name="_GoBack"/>
            <w:bookmarkEnd w:id="0"/>
          </w:p>
        </w:tc>
      </w:tr>
    </w:tbl>
    <w:p w14:paraId="6AC995DB" w14:textId="77777777" w:rsidR="00025163" w:rsidRPr="000E7585" w:rsidRDefault="00025163">
      <w:pPr>
        <w:rPr>
          <w:rFonts w:ascii="Times New Roman" w:eastAsia="宋体" w:hAnsi="Times New Roman"/>
          <w:sz w:val="28"/>
        </w:rPr>
      </w:pPr>
    </w:p>
    <w:sectPr w:rsidR="00025163" w:rsidRPr="000E7585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F48925" w14:textId="77777777" w:rsidR="00F0247E" w:rsidRDefault="00F0247E" w:rsidP="00AA320E">
      <w:r>
        <w:separator/>
      </w:r>
    </w:p>
  </w:endnote>
  <w:endnote w:type="continuationSeparator" w:id="0">
    <w:p w14:paraId="690313AF" w14:textId="77777777" w:rsidR="00F0247E" w:rsidRDefault="00F0247E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875C5C" w14:textId="77777777" w:rsidR="00F0247E" w:rsidRDefault="00F0247E" w:rsidP="00AA320E">
      <w:r>
        <w:separator/>
      </w:r>
    </w:p>
  </w:footnote>
  <w:footnote w:type="continuationSeparator" w:id="0">
    <w:p w14:paraId="5A3E1C25" w14:textId="77777777" w:rsidR="00F0247E" w:rsidRDefault="00F0247E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NK4FAM7XwTgtAAAA"/>
  </w:docVars>
  <w:rsids>
    <w:rsidRoot w:val="002C3007"/>
    <w:rsid w:val="00012D59"/>
    <w:rsid w:val="00025163"/>
    <w:rsid w:val="000452CA"/>
    <w:rsid w:val="00047BD1"/>
    <w:rsid w:val="00071E1D"/>
    <w:rsid w:val="000A30EE"/>
    <w:rsid w:val="000E7585"/>
    <w:rsid w:val="000F6CAD"/>
    <w:rsid w:val="001510FC"/>
    <w:rsid w:val="0020252B"/>
    <w:rsid w:val="0023241A"/>
    <w:rsid w:val="00241ED3"/>
    <w:rsid w:val="00245633"/>
    <w:rsid w:val="00260C84"/>
    <w:rsid w:val="002C3007"/>
    <w:rsid w:val="002C7F1E"/>
    <w:rsid w:val="002D013A"/>
    <w:rsid w:val="0033721B"/>
    <w:rsid w:val="00364BE9"/>
    <w:rsid w:val="003A04FE"/>
    <w:rsid w:val="003B7C27"/>
    <w:rsid w:val="004734B2"/>
    <w:rsid w:val="004E4F6F"/>
    <w:rsid w:val="005038ED"/>
    <w:rsid w:val="005B62D3"/>
    <w:rsid w:val="0066233D"/>
    <w:rsid w:val="00664E8C"/>
    <w:rsid w:val="00692551"/>
    <w:rsid w:val="006F08E1"/>
    <w:rsid w:val="006F4CCC"/>
    <w:rsid w:val="00724892"/>
    <w:rsid w:val="007D6883"/>
    <w:rsid w:val="008A6CCA"/>
    <w:rsid w:val="00927979"/>
    <w:rsid w:val="00954116"/>
    <w:rsid w:val="00976E74"/>
    <w:rsid w:val="00997019"/>
    <w:rsid w:val="009D4821"/>
    <w:rsid w:val="009D7872"/>
    <w:rsid w:val="00A121C9"/>
    <w:rsid w:val="00A37288"/>
    <w:rsid w:val="00A941D1"/>
    <w:rsid w:val="00AA320E"/>
    <w:rsid w:val="00B05018"/>
    <w:rsid w:val="00B368C2"/>
    <w:rsid w:val="00BD0DA3"/>
    <w:rsid w:val="00BD281C"/>
    <w:rsid w:val="00BF2335"/>
    <w:rsid w:val="00CB3F12"/>
    <w:rsid w:val="00D34FDB"/>
    <w:rsid w:val="00DE5104"/>
    <w:rsid w:val="00E3151C"/>
    <w:rsid w:val="00E37C1D"/>
    <w:rsid w:val="00E550E2"/>
    <w:rsid w:val="00E96714"/>
    <w:rsid w:val="00EB6190"/>
    <w:rsid w:val="00EB664D"/>
    <w:rsid w:val="00ED6A09"/>
    <w:rsid w:val="00F00B49"/>
    <w:rsid w:val="00F01A41"/>
    <w:rsid w:val="00F0247E"/>
    <w:rsid w:val="00F536A0"/>
    <w:rsid w:val="00F714F4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A320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A32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4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8734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9272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1824422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2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50401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2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6994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93635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600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0</TotalTime>
  <Pages>10</Pages>
  <Words>1462</Words>
  <Characters>833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47</cp:revision>
  <dcterms:created xsi:type="dcterms:W3CDTF">2018-10-17T12:27:00Z</dcterms:created>
  <dcterms:modified xsi:type="dcterms:W3CDTF">2018-11-13T17:01:00Z</dcterms:modified>
</cp:coreProperties>
</file>